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rPr>
        <w:id w:val="2076007734"/>
        <w:docPartObj>
          <w:docPartGallery w:val="Table of Contents"/>
          <w:docPartUnique/>
        </w:docPartObj>
      </w:sdtPr>
      <w:sdtEndPr>
        <w:rPr>
          <w:b/>
          <w:bCs/>
          <w:noProof/>
        </w:rPr>
      </w:sdtEndPr>
      <w:sdtContent>
        <w:p w:rsidR="0047261C" w:rsidRDefault="0047261C">
          <w:pPr>
            <w:pStyle w:val="TOCHeading"/>
          </w:pPr>
          <w:r>
            <w:t>Contents</w:t>
          </w:r>
        </w:p>
        <w:p w:rsidR="006B5BAF" w:rsidRDefault="0047261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088541" w:history="1">
            <w:r w:rsidR="006B5BAF" w:rsidRPr="00563722">
              <w:rPr>
                <w:rStyle w:val="Hyperlink"/>
                <w:noProof/>
              </w:rPr>
              <w:t>0.27 - How the game works, The current structure, and the current best strategy to win</w:t>
            </w:r>
            <w:r w:rsidR="006B5BAF">
              <w:rPr>
                <w:noProof/>
                <w:webHidden/>
              </w:rPr>
              <w:tab/>
            </w:r>
            <w:r w:rsidR="006B5BAF">
              <w:rPr>
                <w:noProof/>
                <w:webHidden/>
              </w:rPr>
              <w:fldChar w:fldCharType="begin"/>
            </w:r>
            <w:r w:rsidR="006B5BAF">
              <w:rPr>
                <w:noProof/>
                <w:webHidden/>
              </w:rPr>
              <w:instrText xml:space="preserve"> PAGEREF _Toc4088541 \h </w:instrText>
            </w:r>
            <w:r w:rsidR="006B5BAF">
              <w:rPr>
                <w:noProof/>
                <w:webHidden/>
              </w:rPr>
            </w:r>
            <w:r w:rsidR="006B5BAF">
              <w:rPr>
                <w:noProof/>
                <w:webHidden/>
              </w:rPr>
              <w:fldChar w:fldCharType="separate"/>
            </w:r>
            <w:r w:rsidR="006B5BAF">
              <w:rPr>
                <w:noProof/>
                <w:webHidden/>
              </w:rPr>
              <w:t>1</w:t>
            </w:r>
            <w:r w:rsidR="006B5BAF">
              <w:rPr>
                <w:noProof/>
                <w:webHidden/>
              </w:rPr>
              <w:fldChar w:fldCharType="end"/>
            </w:r>
          </w:hyperlink>
        </w:p>
        <w:p w:rsidR="006B5BAF" w:rsidRDefault="00DD1A07">
          <w:pPr>
            <w:pStyle w:val="TOC2"/>
            <w:tabs>
              <w:tab w:val="right" w:leader="dot" w:pos="9350"/>
            </w:tabs>
            <w:rPr>
              <w:rFonts w:eastAsiaTheme="minorEastAsia"/>
              <w:noProof/>
            </w:rPr>
          </w:pPr>
          <w:hyperlink w:anchor="_Toc4088542" w:history="1">
            <w:r w:rsidR="006B5BAF" w:rsidRPr="00563722">
              <w:rPr>
                <w:rStyle w:val="Hyperlink"/>
                <w:noProof/>
              </w:rPr>
              <w:t>How the game works/what I’ve learned about the Game</w:t>
            </w:r>
            <w:r w:rsidR="006B5BAF">
              <w:rPr>
                <w:noProof/>
                <w:webHidden/>
              </w:rPr>
              <w:tab/>
            </w:r>
            <w:r w:rsidR="006B5BAF">
              <w:rPr>
                <w:noProof/>
                <w:webHidden/>
              </w:rPr>
              <w:fldChar w:fldCharType="begin"/>
            </w:r>
            <w:r w:rsidR="006B5BAF">
              <w:rPr>
                <w:noProof/>
                <w:webHidden/>
              </w:rPr>
              <w:instrText xml:space="preserve"> PAGEREF _Toc4088542 \h </w:instrText>
            </w:r>
            <w:r w:rsidR="006B5BAF">
              <w:rPr>
                <w:noProof/>
                <w:webHidden/>
              </w:rPr>
            </w:r>
            <w:r w:rsidR="006B5BAF">
              <w:rPr>
                <w:noProof/>
                <w:webHidden/>
              </w:rPr>
              <w:fldChar w:fldCharType="separate"/>
            </w:r>
            <w:r w:rsidR="006B5BAF">
              <w:rPr>
                <w:noProof/>
                <w:webHidden/>
              </w:rPr>
              <w:t>1</w:t>
            </w:r>
            <w:r w:rsidR="006B5BAF">
              <w:rPr>
                <w:noProof/>
                <w:webHidden/>
              </w:rPr>
              <w:fldChar w:fldCharType="end"/>
            </w:r>
          </w:hyperlink>
        </w:p>
        <w:p w:rsidR="006B5BAF" w:rsidRDefault="00DD1A07">
          <w:pPr>
            <w:pStyle w:val="TOC2"/>
            <w:tabs>
              <w:tab w:val="right" w:leader="dot" w:pos="9350"/>
            </w:tabs>
            <w:rPr>
              <w:rFonts w:eastAsiaTheme="minorEastAsia"/>
              <w:noProof/>
            </w:rPr>
          </w:pPr>
          <w:hyperlink w:anchor="_Toc4088543" w:history="1">
            <w:r w:rsidR="006B5BAF" w:rsidRPr="00563722">
              <w:rPr>
                <w:rStyle w:val="Hyperlink"/>
                <w:noProof/>
              </w:rPr>
              <w:t>The Game Structure/execution</w:t>
            </w:r>
            <w:r w:rsidR="006B5BAF">
              <w:rPr>
                <w:noProof/>
                <w:webHidden/>
              </w:rPr>
              <w:tab/>
            </w:r>
            <w:r w:rsidR="006B5BAF">
              <w:rPr>
                <w:noProof/>
                <w:webHidden/>
              </w:rPr>
              <w:fldChar w:fldCharType="begin"/>
            </w:r>
            <w:r w:rsidR="006B5BAF">
              <w:rPr>
                <w:noProof/>
                <w:webHidden/>
              </w:rPr>
              <w:instrText xml:space="preserve"> PAGEREF _Toc4088543 \h </w:instrText>
            </w:r>
            <w:r w:rsidR="006B5BAF">
              <w:rPr>
                <w:noProof/>
                <w:webHidden/>
              </w:rPr>
            </w:r>
            <w:r w:rsidR="006B5BAF">
              <w:rPr>
                <w:noProof/>
                <w:webHidden/>
              </w:rPr>
              <w:fldChar w:fldCharType="separate"/>
            </w:r>
            <w:r w:rsidR="006B5BAF">
              <w:rPr>
                <w:noProof/>
                <w:webHidden/>
              </w:rPr>
              <w:t>3</w:t>
            </w:r>
            <w:r w:rsidR="006B5BAF">
              <w:rPr>
                <w:noProof/>
                <w:webHidden/>
              </w:rPr>
              <w:fldChar w:fldCharType="end"/>
            </w:r>
          </w:hyperlink>
        </w:p>
        <w:p w:rsidR="006B5BAF" w:rsidRDefault="00DD1A07">
          <w:pPr>
            <w:pStyle w:val="TOC3"/>
            <w:tabs>
              <w:tab w:val="right" w:leader="dot" w:pos="9350"/>
            </w:tabs>
            <w:rPr>
              <w:noProof/>
            </w:rPr>
          </w:pPr>
          <w:hyperlink w:anchor="_Toc4088544" w:history="1">
            <w:r w:rsidR="006B5BAF" w:rsidRPr="00563722">
              <w:rPr>
                <w:rStyle w:val="Hyperlink"/>
                <w:noProof/>
              </w:rPr>
              <w:t>Game Initialization</w:t>
            </w:r>
            <w:r w:rsidR="006B5BAF">
              <w:rPr>
                <w:noProof/>
                <w:webHidden/>
              </w:rPr>
              <w:tab/>
            </w:r>
            <w:r w:rsidR="006B5BAF">
              <w:rPr>
                <w:noProof/>
                <w:webHidden/>
              </w:rPr>
              <w:fldChar w:fldCharType="begin"/>
            </w:r>
            <w:r w:rsidR="006B5BAF">
              <w:rPr>
                <w:noProof/>
                <w:webHidden/>
              </w:rPr>
              <w:instrText xml:space="preserve"> PAGEREF _Toc4088544 \h </w:instrText>
            </w:r>
            <w:r w:rsidR="006B5BAF">
              <w:rPr>
                <w:noProof/>
                <w:webHidden/>
              </w:rPr>
            </w:r>
            <w:r w:rsidR="006B5BAF">
              <w:rPr>
                <w:noProof/>
                <w:webHidden/>
              </w:rPr>
              <w:fldChar w:fldCharType="separate"/>
            </w:r>
            <w:r w:rsidR="006B5BAF">
              <w:rPr>
                <w:noProof/>
                <w:webHidden/>
              </w:rPr>
              <w:t>3</w:t>
            </w:r>
            <w:r w:rsidR="006B5BAF">
              <w:rPr>
                <w:noProof/>
                <w:webHidden/>
              </w:rPr>
              <w:fldChar w:fldCharType="end"/>
            </w:r>
          </w:hyperlink>
        </w:p>
        <w:p w:rsidR="006B5BAF" w:rsidRDefault="00DD1A07">
          <w:pPr>
            <w:pStyle w:val="TOC3"/>
            <w:tabs>
              <w:tab w:val="right" w:leader="dot" w:pos="9350"/>
            </w:tabs>
            <w:rPr>
              <w:noProof/>
            </w:rPr>
          </w:pPr>
          <w:hyperlink w:anchor="_Toc4088545" w:history="1">
            <w:r w:rsidR="006B5BAF" w:rsidRPr="00563722">
              <w:rPr>
                <w:rStyle w:val="Hyperlink"/>
                <w:noProof/>
              </w:rPr>
              <w:t>Game Structure</w:t>
            </w:r>
            <w:r w:rsidR="006B5BAF">
              <w:rPr>
                <w:noProof/>
                <w:webHidden/>
              </w:rPr>
              <w:tab/>
            </w:r>
            <w:r w:rsidR="006B5BAF">
              <w:rPr>
                <w:noProof/>
                <w:webHidden/>
              </w:rPr>
              <w:fldChar w:fldCharType="begin"/>
            </w:r>
            <w:r w:rsidR="006B5BAF">
              <w:rPr>
                <w:noProof/>
                <w:webHidden/>
              </w:rPr>
              <w:instrText xml:space="preserve"> PAGEREF _Toc4088545 \h </w:instrText>
            </w:r>
            <w:r w:rsidR="006B5BAF">
              <w:rPr>
                <w:noProof/>
                <w:webHidden/>
              </w:rPr>
            </w:r>
            <w:r w:rsidR="006B5BAF">
              <w:rPr>
                <w:noProof/>
                <w:webHidden/>
              </w:rPr>
              <w:fldChar w:fldCharType="separate"/>
            </w:r>
            <w:r w:rsidR="006B5BAF">
              <w:rPr>
                <w:noProof/>
                <w:webHidden/>
              </w:rPr>
              <w:t>3</w:t>
            </w:r>
            <w:r w:rsidR="006B5BAF">
              <w:rPr>
                <w:noProof/>
                <w:webHidden/>
              </w:rPr>
              <w:fldChar w:fldCharType="end"/>
            </w:r>
          </w:hyperlink>
        </w:p>
        <w:p w:rsidR="006B5BAF" w:rsidRDefault="00DD1A07">
          <w:pPr>
            <w:pStyle w:val="TOC2"/>
            <w:tabs>
              <w:tab w:val="right" w:leader="dot" w:pos="9350"/>
            </w:tabs>
            <w:rPr>
              <w:rFonts w:eastAsiaTheme="minorEastAsia"/>
              <w:noProof/>
            </w:rPr>
          </w:pPr>
          <w:hyperlink w:anchor="_Toc4088546" w:history="1">
            <w:r w:rsidR="006B5BAF" w:rsidRPr="00563722">
              <w:rPr>
                <w:rStyle w:val="Hyperlink"/>
                <w:noProof/>
              </w:rPr>
              <w:t>Best Strategy to Win for speed running or otherwise</w:t>
            </w:r>
            <w:r w:rsidR="006B5BAF">
              <w:rPr>
                <w:noProof/>
                <w:webHidden/>
              </w:rPr>
              <w:tab/>
            </w:r>
            <w:r w:rsidR="006B5BAF">
              <w:rPr>
                <w:noProof/>
                <w:webHidden/>
              </w:rPr>
              <w:fldChar w:fldCharType="begin"/>
            </w:r>
            <w:r w:rsidR="006B5BAF">
              <w:rPr>
                <w:noProof/>
                <w:webHidden/>
              </w:rPr>
              <w:instrText xml:space="preserve"> PAGEREF _Toc4088546 \h </w:instrText>
            </w:r>
            <w:r w:rsidR="006B5BAF">
              <w:rPr>
                <w:noProof/>
                <w:webHidden/>
              </w:rPr>
            </w:r>
            <w:r w:rsidR="006B5BAF">
              <w:rPr>
                <w:noProof/>
                <w:webHidden/>
              </w:rPr>
              <w:fldChar w:fldCharType="separate"/>
            </w:r>
            <w:r w:rsidR="006B5BAF">
              <w:rPr>
                <w:noProof/>
                <w:webHidden/>
              </w:rPr>
              <w:t>3</w:t>
            </w:r>
            <w:r w:rsidR="006B5BAF">
              <w:rPr>
                <w:noProof/>
                <w:webHidden/>
              </w:rPr>
              <w:fldChar w:fldCharType="end"/>
            </w:r>
          </w:hyperlink>
        </w:p>
        <w:p w:rsidR="006B5BAF" w:rsidRDefault="00DD1A07">
          <w:pPr>
            <w:pStyle w:val="TOC1"/>
            <w:tabs>
              <w:tab w:val="right" w:leader="dot" w:pos="9350"/>
            </w:tabs>
            <w:rPr>
              <w:rFonts w:eastAsiaTheme="minorEastAsia"/>
              <w:noProof/>
            </w:rPr>
          </w:pPr>
          <w:hyperlink w:anchor="_Toc4088547" w:history="1">
            <w:r w:rsidR="006B5BAF" w:rsidRPr="00563722">
              <w:rPr>
                <w:rStyle w:val="Hyperlink"/>
                <w:noProof/>
              </w:rPr>
              <w:t>0.26.1 – SpeedRun Update</w:t>
            </w:r>
            <w:r w:rsidR="006B5BAF">
              <w:rPr>
                <w:noProof/>
                <w:webHidden/>
              </w:rPr>
              <w:tab/>
            </w:r>
            <w:r w:rsidR="006B5BAF">
              <w:rPr>
                <w:noProof/>
                <w:webHidden/>
              </w:rPr>
              <w:fldChar w:fldCharType="begin"/>
            </w:r>
            <w:r w:rsidR="006B5BAF">
              <w:rPr>
                <w:noProof/>
                <w:webHidden/>
              </w:rPr>
              <w:instrText xml:space="preserve"> PAGEREF _Toc4088547 \h </w:instrText>
            </w:r>
            <w:r w:rsidR="006B5BAF">
              <w:rPr>
                <w:noProof/>
                <w:webHidden/>
              </w:rPr>
            </w:r>
            <w:r w:rsidR="006B5BAF">
              <w:rPr>
                <w:noProof/>
                <w:webHidden/>
              </w:rPr>
              <w:fldChar w:fldCharType="separate"/>
            </w:r>
            <w:r w:rsidR="006B5BAF">
              <w:rPr>
                <w:noProof/>
                <w:webHidden/>
              </w:rPr>
              <w:t>3</w:t>
            </w:r>
            <w:r w:rsidR="006B5BAF">
              <w:rPr>
                <w:noProof/>
                <w:webHidden/>
              </w:rPr>
              <w:fldChar w:fldCharType="end"/>
            </w:r>
          </w:hyperlink>
        </w:p>
        <w:p w:rsidR="0047261C" w:rsidRDefault="0047261C">
          <w:r>
            <w:rPr>
              <w:b/>
              <w:bCs/>
              <w:noProof/>
            </w:rPr>
            <w:fldChar w:fldCharType="end"/>
          </w:r>
        </w:p>
      </w:sdtContent>
    </w:sdt>
    <w:p w:rsidR="00A514EC" w:rsidRDefault="00A514EC" w:rsidP="006B5BAF">
      <w:pPr>
        <w:pStyle w:val="Heading1"/>
      </w:pPr>
      <w:r>
        <w:t xml:space="preserve">0.29 – </w:t>
      </w:r>
      <w:proofErr w:type="spellStart"/>
      <w:r>
        <w:t>printT</w:t>
      </w:r>
      <w:proofErr w:type="spellEnd"/>
      <w:r>
        <w:t xml:space="preserve"> (special print),</w:t>
      </w:r>
    </w:p>
    <w:p w:rsidR="00B52A25" w:rsidRDefault="00B52A25" w:rsidP="00B52A25">
      <w:pPr>
        <w:pStyle w:val="Heading2"/>
      </w:pPr>
      <w:proofErr w:type="spellStart"/>
      <w:proofErr w:type="gramStart"/>
      <w:r>
        <w:t>printT</w:t>
      </w:r>
      <w:proofErr w:type="spellEnd"/>
      <w:proofErr w:type="gramEnd"/>
    </w:p>
    <w:p w:rsidR="00A514EC" w:rsidRDefault="008E2E7A" w:rsidP="008E2E7A">
      <w:proofErr w:type="spellStart"/>
      <w:r>
        <w:t>PrintT</w:t>
      </w:r>
      <w:proofErr w:type="spellEnd"/>
      <w:r>
        <w:t xml:space="preserve">(text, character limit, delay) is a custom line printing </w:t>
      </w:r>
      <w:r w:rsidR="001B2322">
        <w:t>module for the game that will allow for using old written lore with manually entering newlines</w:t>
      </w:r>
      <w:r w:rsidR="00B60652">
        <w:t xml:space="preserve"> or </w:t>
      </w:r>
      <w:r w:rsidR="009766DE">
        <w:t xml:space="preserve">text blocks with newlines at all (as long as there’s spacing between words). </w:t>
      </w:r>
      <w:r w:rsidR="008A1497">
        <w:t xml:space="preserve">This function automatically scales </w:t>
      </w:r>
      <w:r w:rsidR="00795B28">
        <w:t xml:space="preserve">to any defined character width screen, can have custom delays, </w:t>
      </w:r>
      <w:r w:rsidR="002B73DF">
        <w:t xml:space="preserve">breaks up paragraphs automatically (as long as using 5 consistent . ! ? punctuation marks), and can be overwritten using </w:t>
      </w:r>
      <w:r w:rsidR="009B6C8D">
        <w:t xml:space="preserve">an arbitrary delimiter (\S) to start a new line or (\S) (\S) to enter an empty line with a delay </w:t>
      </w:r>
      <w:r w:rsidR="00113B7F">
        <w:t>in-between</w:t>
      </w:r>
      <w:r w:rsidR="009B6C8D">
        <w:t>. I maybe have spent more time creating this (5 hours) than total time saved in waiting but I learned a lot about python text parsing, function pass by referen</w:t>
      </w:r>
      <w:r w:rsidR="00EE15FF">
        <w:t>ce/</w:t>
      </w:r>
      <w:r w:rsidR="009B6C8D">
        <w:t xml:space="preserve"> </w:t>
      </w:r>
      <w:r w:rsidR="00EE15FF">
        <w:t xml:space="preserve">global variables/proper </w:t>
      </w:r>
      <w:r w:rsidR="00C435C2">
        <w:t>non-global variable use, doc strings,</w:t>
      </w:r>
      <w:r w:rsidR="009B6C8D">
        <w:t xml:space="preserve"> and performance testing</w:t>
      </w:r>
      <w:r w:rsidR="004A310B">
        <w:t xml:space="preserve">. </w:t>
      </w:r>
    </w:p>
    <w:p w:rsidR="008A1497" w:rsidRDefault="008A1497" w:rsidP="008E2E7A">
      <w:r>
        <w:t xml:space="preserve">Although I should have done some research before creating it </w:t>
      </w:r>
      <w:r w:rsidR="002A4D2A">
        <w:t>I simply assumed this would be too specific an algorithm to find. I did use an algorithm found online to try to parse the characters quickly but in the end gave no performance difference on the single test I performed (see below)</w:t>
      </w:r>
      <w:r w:rsidR="001F75D8">
        <w:t xml:space="preserve">. I will talk more to the performance after. </w:t>
      </w:r>
    </w:p>
    <w:p w:rsidR="000726DF" w:rsidRDefault="000726DF" w:rsidP="008E2E7A">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8.5pt;margin-top:3.55pt;width:410.25pt;height:226.2pt;z-index:-251658240;mso-position-horizontal-relative:text;mso-position-vertical-relative:text">
            <v:imagedata r:id="rId8" o:title="Litterally exact same time for printT"/>
          </v:shape>
        </w:pict>
      </w:r>
    </w:p>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4A310B" w:rsidRDefault="004A310B" w:rsidP="008E2E7A"/>
    <w:p w:rsidR="00361ABC" w:rsidRDefault="00361ABC" w:rsidP="00361ABC">
      <w:pPr>
        <w:pStyle w:val="Heading3"/>
      </w:pPr>
      <w:proofErr w:type="spellStart"/>
      <w:proofErr w:type="gramStart"/>
      <w:r>
        <w:lastRenderedPageBreak/>
        <w:t>printT</w:t>
      </w:r>
      <w:proofErr w:type="spellEnd"/>
      <w:proofErr w:type="gramEnd"/>
      <w:r>
        <w:t xml:space="preserve"> </w:t>
      </w:r>
      <w:r w:rsidR="00755CBF">
        <w:t>Code</w:t>
      </w:r>
    </w:p>
    <w:p w:rsidR="00DB3027" w:rsidRDefault="00EA113A" w:rsidP="008E2E7A">
      <w:r>
        <w:t xml:space="preserve">The code uses a simple non-intelligent algorithm </w:t>
      </w:r>
      <w:r w:rsidR="000B24F4">
        <w:t xml:space="preserve">remove all new lines and replace with spaces and then </w:t>
      </w:r>
      <w:r>
        <w:t xml:space="preserve">to split all words </w:t>
      </w:r>
      <w:r w:rsidR="00113B7F">
        <w:t xml:space="preserve">in the input text </w:t>
      </w:r>
      <w:r w:rsidR="000B24F4">
        <w:t xml:space="preserve">into a list of </w:t>
      </w:r>
      <w:r w:rsidR="00233FD1">
        <w:t>“words”</w:t>
      </w:r>
      <w:r w:rsidR="000B24F4">
        <w:t xml:space="preserve"> with no spaces. </w:t>
      </w:r>
      <w:r w:rsidR="00233FD1">
        <w:t xml:space="preserve">“Word” is in quotes here because it may contain punctuation or any other manner of things, </w:t>
      </w:r>
      <w:proofErr w:type="spellStart"/>
      <w:proofErr w:type="gramStart"/>
      <w:r w:rsidR="00233FD1">
        <w:t>its</w:t>
      </w:r>
      <w:proofErr w:type="spellEnd"/>
      <w:proofErr w:type="gramEnd"/>
      <w:r w:rsidR="00233FD1">
        <w:t xml:space="preserve"> just separated by spaces so it’s key to make sure that nothing is jumbled together or else it might overflow</w:t>
      </w:r>
      <w:r w:rsidR="00F1799B">
        <w:t xml:space="preserve"> (or at least the longest word would be the character limit</w:t>
      </w:r>
      <w:r w:rsidR="00233FD1">
        <w:t xml:space="preserve">. </w:t>
      </w:r>
      <w:r w:rsidR="00E60348">
        <w:t xml:space="preserve">Then it basically loops through all the words and builds up phrases one word at a time until it either matches or exceeds the character limit. If it exceeds it that overflowing word is removed and added to the next phrase with all extra spaces removed. </w:t>
      </w:r>
      <w:r w:rsidR="00DB3027">
        <w:t>T</w:t>
      </w:r>
      <w:r w:rsidR="000B1A1E">
        <w:t xml:space="preserve">he paragraph sensor works by just counting exclamation points, question marks, and </w:t>
      </w:r>
      <w:proofErr w:type="spellStart"/>
      <w:r w:rsidR="000B1A1E">
        <w:t>peroids</w:t>
      </w:r>
      <w:proofErr w:type="spellEnd"/>
      <w:r w:rsidR="000B1A1E">
        <w:t xml:space="preserve"> </w:t>
      </w:r>
      <w:r w:rsidR="00233FD1">
        <w:t>in each “word</w:t>
      </w:r>
      <w:proofErr w:type="gramStart"/>
      <w:r w:rsidR="00233FD1">
        <w:t>”</w:t>
      </w:r>
      <w:r w:rsidR="00F94FA0">
        <w:t>(</w:t>
      </w:r>
      <w:proofErr w:type="gramEnd"/>
      <w:r w:rsidR="00F94FA0">
        <w:t>with the exclusion of Dr.)</w:t>
      </w:r>
      <w:r w:rsidR="00233FD1">
        <w:t xml:space="preserve"> </w:t>
      </w:r>
      <w:r w:rsidR="000B1A1E">
        <w:t xml:space="preserve">until it reaches 5 then stops the phrase and adds an extra line. </w:t>
      </w:r>
      <w:r w:rsidR="00F94FA0">
        <w:t xml:space="preserve">If more exclusions and specific words need to be added they can be. </w:t>
      </w:r>
      <w:r w:rsidR="00233FD1">
        <w:t xml:space="preserve">The </w:t>
      </w:r>
      <w:r w:rsidR="00233FD1">
        <w:t>(\S)</w:t>
      </w:r>
      <w:r w:rsidR="00233FD1">
        <w:t xml:space="preserve"> parser took some time but in the end simply looks in each “word” </w:t>
      </w:r>
      <w:r w:rsidR="004F08E2">
        <w:t xml:space="preserve">and if it finds the (\S) in it </w:t>
      </w:r>
      <w:r w:rsidR="0043388C">
        <w:t xml:space="preserve">removes it and ads the beginning of the word to the end of the phrase before printing and clearing it. IF there was a word after the (/S) it ads it to the next phrase unless it’s a space. </w:t>
      </w:r>
    </w:p>
    <w:p w:rsidR="008A1497" w:rsidRDefault="00DB3027" w:rsidP="008E2E7A">
      <w:r>
        <w:t xml:space="preserve">There is some tricky spacing and parsing implementation that </w:t>
      </w:r>
      <w:r w:rsidR="00E16F2B">
        <w:t>took me some time</w:t>
      </w:r>
      <w:r w:rsidR="000B1A1E">
        <w:t xml:space="preserve"> and I coded in </w:t>
      </w:r>
      <w:proofErr w:type="spellStart"/>
      <w:r w:rsidR="000B1A1E">
        <w:t>jank</w:t>
      </w:r>
      <w:proofErr w:type="spellEnd"/>
      <w:r w:rsidR="000B1A1E">
        <w:t xml:space="preserve"> </w:t>
      </w:r>
      <w:r w:rsidR="00D32D5F">
        <w:t>manor</w:t>
      </w:r>
      <w:bookmarkStart w:id="0" w:name="_GoBack"/>
      <w:bookmarkEnd w:id="0"/>
      <w:r w:rsidR="000B1A1E">
        <w:t>. S</w:t>
      </w:r>
      <w:r w:rsidR="00E16F2B">
        <w:t>o f</w:t>
      </w:r>
      <w:r w:rsidR="00EA113A">
        <w:t xml:space="preserve">or further implementation and examples see the code. </w:t>
      </w:r>
    </w:p>
    <w:p w:rsidR="008A1497" w:rsidRDefault="008A1497" w:rsidP="008A1497">
      <w:pPr>
        <w:pStyle w:val="Heading3"/>
      </w:pPr>
      <w:proofErr w:type="spellStart"/>
      <w:proofErr w:type="gramStart"/>
      <w:r>
        <w:t>printT</w:t>
      </w:r>
      <w:proofErr w:type="spellEnd"/>
      <w:proofErr w:type="gramEnd"/>
      <w:r>
        <w:t xml:space="preserve"> Performance</w:t>
      </w:r>
    </w:p>
    <w:p w:rsidR="000726DF" w:rsidRDefault="000726DF" w:rsidP="008E2E7A">
      <w:r>
        <w:t xml:space="preserve">Using the time </w:t>
      </w:r>
      <w:r w:rsidR="00280036">
        <w:t>method, tested diffe</w:t>
      </w:r>
      <w:r w:rsidR="00EA113A">
        <w:t>rences in the function in a tic-</w:t>
      </w:r>
      <w:proofErr w:type="spellStart"/>
      <w:r w:rsidR="00280036">
        <w:t>toc</w:t>
      </w:r>
      <w:proofErr w:type="spellEnd"/>
      <w:r w:rsidR="00280036">
        <w:t xml:space="preserve"> </w:t>
      </w:r>
      <w:r w:rsidR="00EA113A">
        <w:t>fashion</w:t>
      </w:r>
      <w:r w:rsidR="00280036">
        <w:t xml:space="preserve"> </w:t>
      </w:r>
      <w:r w:rsidR="00EA113A">
        <w:t>before</w:t>
      </w:r>
      <w:r w:rsidR="00280036">
        <w:t xml:space="preserve"> outputting them. Subject to processor load noise but ran multiple times to confirm </w:t>
      </w:r>
      <w:r w:rsidR="00EA113A">
        <w:t>input</w:t>
      </w:r>
      <w:r w:rsidR="00280036">
        <w:t xml:space="preserve">. </w:t>
      </w:r>
    </w:p>
    <w:p w:rsidR="006C619E" w:rsidRDefault="006C619E" w:rsidP="008E2E7A"/>
    <w:p w:rsidR="000726DF" w:rsidRDefault="006C619E" w:rsidP="008E2E7A">
      <w:r>
        <w:t xml:space="preserve">I tested the full </w:t>
      </w:r>
      <w:proofErr w:type="spellStart"/>
      <w:r>
        <w:t>printT</w:t>
      </w:r>
      <w:proofErr w:type="spellEnd"/>
      <w:r>
        <w:t xml:space="preserve"> and then a reduced version with less checks to look for a speed difference and saw none, even zero, within </w:t>
      </w:r>
      <w:proofErr w:type="spellStart"/>
      <w:proofErr w:type="gramStart"/>
      <w:r>
        <w:t>cpu</w:t>
      </w:r>
      <w:proofErr w:type="spellEnd"/>
      <w:proofErr w:type="gramEnd"/>
      <w:r>
        <w:t xml:space="preserve"> noise time.</w:t>
      </w:r>
    </w:p>
    <w:p w:rsidR="000726DF" w:rsidRDefault="000726DF" w:rsidP="008E2E7A">
      <w:r>
        <w:t>It was discovered that even on a long pa</w:t>
      </w:r>
      <w:r w:rsidR="00EA113A">
        <w:t>ra</w:t>
      </w:r>
      <w:r>
        <w:t>graph all the checks and looping through words took no identifiable time as seen below. The main delay was from printing output so once the printing was silenced the time for calculation went to zero. This shows that most of the algorithms (on the scale of EBTA) are probably limited by the text output so should not worry too much about scale. But this was fun and reassuring to see. Possibly there will be some calculation time over the course of the whole game text but this is hard to test.</w:t>
      </w:r>
    </w:p>
    <w:p w:rsidR="000726DF" w:rsidRDefault="000726DF" w:rsidP="008E2E7A">
      <w:r w:rsidRPr="000726DF">
        <w:drawing>
          <wp:anchor distT="0" distB="0" distL="114300" distR="114300" simplePos="0" relativeHeight="251660288" behindDoc="1" locked="0" layoutInCell="1" allowOverlap="1" wp14:anchorId="2F1A69B1" wp14:editId="23557CC0">
            <wp:simplePos x="0" y="0"/>
            <wp:positionH relativeFrom="margin">
              <wp:align>right</wp:align>
            </wp:positionH>
            <wp:positionV relativeFrom="paragraph">
              <wp:posOffset>8255</wp:posOffset>
            </wp:positionV>
            <wp:extent cx="5943600" cy="15297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529715"/>
                    </a:xfrm>
                    <a:prstGeom prst="rect">
                      <a:avLst/>
                    </a:prstGeom>
                  </pic:spPr>
                </pic:pic>
              </a:graphicData>
            </a:graphic>
          </wp:anchor>
        </w:drawing>
      </w:r>
    </w:p>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Pr="008E2E7A" w:rsidRDefault="000726DF" w:rsidP="008E2E7A"/>
    <w:p w:rsidR="0047261C" w:rsidRDefault="006B5BAF" w:rsidP="006B5BAF">
      <w:pPr>
        <w:pStyle w:val="Heading1"/>
      </w:pPr>
      <w:r>
        <w:t xml:space="preserve">0.28 – </w:t>
      </w:r>
      <w:r w:rsidR="00262F85">
        <w:t xml:space="preserve">Music, settings, </w:t>
      </w:r>
      <w:r w:rsidR="008F3004">
        <w:t>play testing</w:t>
      </w:r>
      <w:r w:rsidR="00892D9B">
        <w:t xml:space="preserve"> </w:t>
      </w:r>
      <w:r w:rsidR="00262F85">
        <w:t>and feedback</w:t>
      </w:r>
    </w:p>
    <w:p w:rsidR="00262F85" w:rsidRDefault="008F3004" w:rsidP="00262F85">
      <w:pPr>
        <w:pStyle w:val="Heading2"/>
      </w:pPr>
      <w:r>
        <w:t>0.28.</w:t>
      </w:r>
      <w:r w:rsidR="002727E1">
        <w:t>1/</w:t>
      </w:r>
      <w:r>
        <w:t>2 – Save file problems</w:t>
      </w:r>
    </w:p>
    <w:p w:rsidR="008F3004" w:rsidRDefault="008F3004" w:rsidP="008F3004">
      <w:r>
        <w:t xml:space="preserve">After fixing the save file from moving the quest file has shown mean just how </w:t>
      </w:r>
      <w:proofErr w:type="spellStart"/>
      <w:r>
        <w:t>violtile</w:t>
      </w:r>
      <w:proofErr w:type="spellEnd"/>
      <w:r>
        <w:t xml:space="preserve">/finicky this game is that part of it breaks just by me forgetting how to do dictionary’s correctly. Also how I don’t have full handle on global variables and how we should not be using them at all to make it </w:t>
      </w:r>
      <w:proofErr w:type="gramStart"/>
      <w:r>
        <w:t>more clear</w:t>
      </w:r>
      <w:proofErr w:type="gramEnd"/>
      <w:r>
        <w:t>.</w:t>
      </w:r>
    </w:p>
    <w:p w:rsidR="008F3004" w:rsidRDefault="008F3004" w:rsidP="008F3004">
      <w:r>
        <w:t xml:space="preserve">The main counter to making sure it works properly is </w:t>
      </w:r>
      <w:r w:rsidR="00A9501D">
        <w:t>play testing</w:t>
      </w:r>
      <w:r w:rsidR="00F24362">
        <w:t xml:space="preserve"> with different </w:t>
      </w:r>
      <w:r w:rsidR="00050FBE">
        <w:t>scenarios</w:t>
      </w:r>
      <w:r w:rsidR="00F24362">
        <w:t xml:space="preserve"> including: completing the evil mode, good mode, the completions mode, </w:t>
      </w:r>
      <w:r w:rsidR="0086151B">
        <w:t xml:space="preserve">and </w:t>
      </w:r>
      <w:r w:rsidR="00C43868">
        <w:t xml:space="preserve">testing save functions. </w:t>
      </w:r>
    </w:p>
    <w:p w:rsidR="003B2C84" w:rsidRDefault="003B2C84" w:rsidP="008F3004">
      <w:r>
        <w:t xml:space="preserve">Also moving </w:t>
      </w:r>
      <w:r w:rsidR="00467295">
        <w:t xml:space="preserve">the quest mode to </w:t>
      </w:r>
      <w:r>
        <w:t xml:space="preserve">0.28.1 </w:t>
      </w:r>
      <w:r w:rsidR="00467295">
        <w:t xml:space="preserve">made </w:t>
      </w:r>
      <w:r w:rsidR="00E01A04">
        <w:t>the end of the game break with having to call the function.</w:t>
      </w:r>
    </w:p>
    <w:p w:rsidR="00C032B8" w:rsidRPr="0047261C" w:rsidRDefault="00C032B8" w:rsidP="00C032B8">
      <w:pPr>
        <w:pStyle w:val="Heading2"/>
      </w:pPr>
      <w:r>
        <w:t xml:space="preserve">0.28 </w:t>
      </w:r>
      <w:r w:rsidR="00AD0FC1">
        <w:t>–</w:t>
      </w:r>
      <w:r>
        <w:t xml:space="preserve"> </w:t>
      </w:r>
      <w:r w:rsidR="00F84DCD">
        <w:t>Music,</w:t>
      </w:r>
      <w:r w:rsidR="00AD0FC1">
        <w:t xml:space="preserve"> Marginal Improvements</w:t>
      </w:r>
      <w:r w:rsidR="00F84DCD">
        <w:t>, and Feedback</w:t>
      </w:r>
    </w:p>
    <w:p w:rsidR="00C032B8" w:rsidRDefault="00AD0FC1" w:rsidP="008F3004">
      <w:r>
        <w:t xml:space="preserve">Made a bunch of small improvements </w:t>
      </w:r>
      <w:r w:rsidR="000F1C33">
        <w:t xml:space="preserve">and mainly music. </w:t>
      </w:r>
      <w:r w:rsidR="00722A30">
        <w:t xml:space="preserve">Music is unfortunately just a simple player that is threaded that can’t stop or play other music. </w:t>
      </w:r>
      <w:r w:rsidR="00FA7802">
        <w:t xml:space="preserve">The best option I see for threaded music (without making our own thread which is reasonable) </w:t>
      </w:r>
      <w:r w:rsidR="00A425C9">
        <w:t xml:space="preserve">is figuring out how to get </w:t>
      </w:r>
      <w:proofErr w:type="spellStart"/>
      <w:r w:rsidR="00A425C9">
        <w:t>pygame</w:t>
      </w:r>
      <w:proofErr w:type="spellEnd"/>
      <w:r w:rsidR="00A425C9">
        <w:t xml:space="preserve"> to compile in a reasonable way</w:t>
      </w:r>
      <w:r w:rsidR="00EC79D1">
        <w:t>.</w:t>
      </w:r>
    </w:p>
    <w:p w:rsidR="004A47EF" w:rsidRDefault="00EC79D1" w:rsidP="008F3004">
      <w:r>
        <w:t xml:space="preserve">Moving the quest file to another function I had to shuffle around </w:t>
      </w:r>
      <w:r w:rsidR="004A47EF">
        <w:t xml:space="preserve">lots of thing including the imports but I </w:t>
      </w:r>
      <w:proofErr w:type="gramStart"/>
      <w:r w:rsidR="004A47EF">
        <w:t>did</w:t>
      </w:r>
      <w:proofErr w:type="gramEnd"/>
      <w:r w:rsidR="004A47EF">
        <w:t xml:space="preserve"> it in a similar way to the creative mode imports. This also made problems with the definition of quests global function and saving because I forgot how save files work.</w:t>
      </w:r>
    </w:p>
    <w:p w:rsidR="004A47EF" w:rsidRPr="008F3004" w:rsidRDefault="004A47EF" w:rsidP="008F3004">
      <w:r>
        <w:t xml:space="preserve">Altogether not too much big structure change </w:t>
      </w:r>
      <w:r w:rsidR="00B110E0">
        <w:t>but</w:t>
      </w:r>
      <w:r w:rsidR="003C5A0F">
        <w:t xml:space="preserve"> a lot of minor details that added up including making the settings a global function that are defined in the opening file. Trying to keep the program modular but hoping with further help the game can be greatly improved in code structure and best practices</w:t>
      </w:r>
      <w:r w:rsidR="00296380">
        <w:t xml:space="preserve"> for reading/understanding, and making changes without breaking everything</w:t>
      </w:r>
      <w:r w:rsidR="003C5A0F">
        <w:t xml:space="preserve">. </w:t>
      </w:r>
      <w:r w:rsidR="00E20310">
        <w:t>Might help to make node charts to show how everything is connected so when changing things test everything connected.</w:t>
      </w:r>
    </w:p>
    <w:p w:rsidR="00262F85" w:rsidRDefault="00F84DCD" w:rsidP="0048675F">
      <w:r>
        <w:t>Still want to personally figure out global variables and how we can use object inheritance to our advantage. Other than that figured out how to do a mid-way custom print function that is basically just a mod overlay for the current print function. Also got a lot of good feedback to be implemented for Kipling!</w:t>
      </w:r>
    </w:p>
    <w:p w:rsidR="00262F85" w:rsidRDefault="005C2257" w:rsidP="0048675F">
      <w:r>
        <w:t>Current Green console settings in R</w:t>
      </w:r>
      <w:proofErr w:type="gramStart"/>
      <w:r>
        <w:t>,G,B</w:t>
      </w:r>
      <w:proofErr w:type="gramEnd"/>
      <w:r>
        <w:t xml:space="preserve"> is (52,255,52)</w:t>
      </w:r>
    </w:p>
    <w:p w:rsidR="0048675F" w:rsidRDefault="00912F2F" w:rsidP="0047261C">
      <w:pPr>
        <w:pStyle w:val="Heading1"/>
      </w:pPr>
      <w:bookmarkStart w:id="1" w:name="_Toc4088541"/>
      <w:r>
        <w:t>0.27</w:t>
      </w:r>
      <w:r w:rsidR="0048675F">
        <w:t xml:space="preserve"> - How the game works</w:t>
      </w:r>
      <w:r w:rsidR="004C5F1C">
        <w:t xml:space="preserve">, </w:t>
      </w:r>
      <w:proofErr w:type="gramStart"/>
      <w:r w:rsidR="004C5F1C">
        <w:t>The</w:t>
      </w:r>
      <w:proofErr w:type="gramEnd"/>
      <w:r w:rsidR="004C5F1C">
        <w:t xml:space="preserve"> current structure, and the current best strategy to win</w:t>
      </w:r>
      <w:bookmarkEnd w:id="1"/>
    </w:p>
    <w:p w:rsidR="004C5F1C" w:rsidRPr="0047261C" w:rsidRDefault="0047261C" w:rsidP="0047261C">
      <w:pPr>
        <w:pStyle w:val="Heading2"/>
      </w:pPr>
      <w:bookmarkStart w:id="2" w:name="_Toc4088542"/>
      <w:r>
        <w:t>How the game works/w</w:t>
      </w:r>
      <w:r w:rsidR="004C5F1C" w:rsidRPr="0047261C">
        <w:t>hat I’ve learned about the Game</w:t>
      </w:r>
      <w:bookmarkEnd w:id="2"/>
    </w:p>
    <w:p w:rsidR="002F7E09" w:rsidRDefault="008A15BC">
      <w:r>
        <w:t>So while working</w:t>
      </w:r>
      <w:r w:rsidR="00B149B2">
        <w:t xml:space="preserve"> on the game </w:t>
      </w:r>
      <w:r w:rsidR="003E6BF0">
        <w:t xml:space="preserve">to make the save modes and restructuring the game I figured out how the game works in terms of structure (which isn’t very apparent on first glance) so I wanted to document that and my changes. </w:t>
      </w:r>
    </w:p>
    <w:p w:rsidR="006415BA" w:rsidRDefault="006415BA">
      <w:r>
        <w:lastRenderedPageBreak/>
        <w:t xml:space="preserve">The main thing to know about the game is the </w:t>
      </w:r>
      <w:r w:rsidR="000C4692">
        <w:t>variables and the structure. I’ll start with the variables which I have not changed except for adding one global dictionary called GAMEINFO</w:t>
      </w:r>
      <w:r w:rsidR="00BF0663">
        <w:t>.</w:t>
      </w:r>
      <w:r w:rsidR="005C620C">
        <w:t xml:space="preserve"> </w:t>
      </w:r>
    </w:p>
    <w:p w:rsidR="005C620C" w:rsidRDefault="00146B93">
      <w:r>
        <w:t xml:space="preserve">The backend of the game was mostly written by Mitch </w:t>
      </w:r>
      <w:proofErr w:type="spellStart"/>
      <w:r>
        <w:t>Lemeiux</w:t>
      </w:r>
      <w:proofErr w:type="spellEnd"/>
      <w:r>
        <w:t xml:space="preserve"> and utilizes dictionaries and objects. For those unfamiliar as I was a dictionary in python is simply a list that is indexed by a key instead of </w:t>
      </w:r>
      <w:proofErr w:type="spellStart"/>
      <w:proofErr w:type="gramStart"/>
      <w:r>
        <w:t>it’s</w:t>
      </w:r>
      <w:proofErr w:type="spellEnd"/>
      <w:proofErr w:type="gramEnd"/>
      <w:r>
        <w:t xml:space="preserve"> number. </w:t>
      </w:r>
    </w:p>
    <w:p w:rsidR="00146B93" w:rsidRDefault="00146B93">
      <w:r>
        <w:t>For example</w:t>
      </w:r>
    </w:p>
    <w:p w:rsidR="00146B93" w:rsidRDefault="00146B93">
      <w:r>
        <w:t xml:space="preserve">Animals = </w:t>
      </w:r>
      <w:proofErr w:type="gramStart"/>
      <w:r>
        <w:t>[ “</w:t>
      </w:r>
      <w:proofErr w:type="gramEnd"/>
      <w:r>
        <w:t xml:space="preserve">Dogs”, “cats”, “frogs”] where animals is a list of items where you </w:t>
      </w:r>
      <w:proofErr w:type="spellStart"/>
      <w:r>
        <w:t>acesss</w:t>
      </w:r>
      <w:proofErr w:type="spellEnd"/>
      <w:r>
        <w:t xml:space="preserve"> the string “Dogs” by using x[0] where it’s the 0</w:t>
      </w:r>
      <w:r w:rsidRPr="00146B93">
        <w:rPr>
          <w:vertAlign w:val="superscript"/>
        </w:rPr>
        <w:t>th</w:t>
      </w:r>
      <w:r>
        <w:t xml:space="preserve"> element</w:t>
      </w:r>
    </w:p>
    <w:p w:rsidR="00146B93" w:rsidRDefault="00146B93">
      <w:r>
        <w:t>Animals = {“</w:t>
      </w:r>
      <w:proofErr w:type="spellStart"/>
      <w:r>
        <w:t>playerpet</w:t>
      </w:r>
      <w:proofErr w:type="spellEnd"/>
      <w:proofErr w:type="gramStart"/>
      <w:r>
        <w:t>” :</w:t>
      </w:r>
      <w:proofErr w:type="gramEnd"/>
      <w:r>
        <w:t xml:space="preserve"> “Dogs”, “</w:t>
      </w:r>
      <w:proofErr w:type="spellStart"/>
      <w:r>
        <w:t>npc</w:t>
      </w:r>
      <w:proofErr w:type="spellEnd"/>
      <w:r>
        <w:t xml:space="preserve"> pet”: “cats”, “extra pet”: “frogs”} where animals is now a dictionary with syntax { key : value}. So to access the string “Dogs” by using x [“</w:t>
      </w:r>
      <w:proofErr w:type="spellStart"/>
      <w:r>
        <w:t>playerpet</w:t>
      </w:r>
      <w:proofErr w:type="spellEnd"/>
      <w:r>
        <w:t>”].</w:t>
      </w:r>
    </w:p>
    <w:p w:rsidR="00146B93" w:rsidRDefault="00146B93">
      <w:r>
        <w:t>Dictionaries are valuable to use over lists because it’s more apparent in the code what information you’re trying to access. For example it’s much more clear to know what item you’re referring to if you</w:t>
      </w:r>
      <w:r w:rsidR="0005674C">
        <w:t>r dictionary is keyed by the item and you</w:t>
      </w:r>
      <w:r>
        <w:t xml:space="preserve"> see ITEMS[“</w:t>
      </w:r>
      <w:proofErr w:type="spellStart"/>
      <w:r>
        <w:t>Eng</w:t>
      </w:r>
      <w:proofErr w:type="spellEnd"/>
      <w:r>
        <w:t xml:space="preserve"> </w:t>
      </w:r>
      <w:proofErr w:type="spellStart"/>
      <w:r>
        <w:t>Phys</w:t>
      </w:r>
      <w:proofErr w:type="spellEnd"/>
      <w:r>
        <w:t xml:space="preserve"> Shirt”] vs ITEMS[362]</w:t>
      </w:r>
      <w:r w:rsidR="0005674C">
        <w:t xml:space="preserve">. </w:t>
      </w:r>
    </w:p>
    <w:p w:rsidR="00A12348" w:rsidRDefault="00ED5EE9">
      <w:r>
        <w:t>The game also uses object oriented programming (OOP) with several game cl</w:t>
      </w:r>
      <w:r w:rsidR="00117C9F">
        <w:t xml:space="preserve">ass </w:t>
      </w:r>
      <w:r w:rsidR="00325FD5">
        <w:t>to define the types of objects used. Hopefully the reader of this is familiar with objects and understands the advantages of using them so I will not go over them.</w:t>
      </w:r>
    </w:p>
    <w:p w:rsidR="00325FD5" w:rsidRDefault="00325FD5">
      <w:r>
        <w:t xml:space="preserve">The main variables in the game </w:t>
      </w:r>
      <w:r w:rsidR="00166464">
        <w:t xml:space="preserve">that store all the information </w:t>
      </w:r>
      <w:r>
        <w:t xml:space="preserve">are also global (defined in the </w:t>
      </w:r>
      <w:r w:rsidR="00975085">
        <w:t xml:space="preserve">top of the </w:t>
      </w:r>
      <w:r>
        <w:t>GameFunctions.py file</w:t>
      </w:r>
      <w:r w:rsidR="00975085">
        <w:t xml:space="preserve"> except for QUESTS which is at the bottom</w:t>
      </w:r>
      <w:r>
        <w:t>)</w:t>
      </w:r>
      <w:r w:rsidR="00975085">
        <w:t xml:space="preserve"> and are in </w:t>
      </w:r>
      <w:proofErr w:type="spellStart"/>
      <w:r w:rsidR="00975085">
        <w:t>allcaps</w:t>
      </w:r>
      <w:proofErr w:type="spellEnd"/>
      <w:r w:rsidR="00975085">
        <w:t>. These variables are global so they can be passed between functions</w:t>
      </w:r>
      <w:r w:rsidR="00560D04">
        <w:t xml:space="preserve"> by simply </w:t>
      </w:r>
      <w:proofErr w:type="spellStart"/>
      <w:r w:rsidR="00560D04">
        <w:t>definining</w:t>
      </w:r>
      <w:proofErr w:type="spellEnd"/>
      <w:r w:rsidR="00560D04">
        <w:t xml:space="preserve"> them in the function as “global PLAYER” for instance to be able to access the player’s attributes. Otherwise variables defined and used in the function are local to that function unless passed as an attribute to the function and then returned by the </w:t>
      </w:r>
      <w:proofErr w:type="spellStart"/>
      <w:r w:rsidR="00560D04">
        <w:t>fucntion</w:t>
      </w:r>
      <w:proofErr w:type="spellEnd"/>
      <w:r w:rsidR="002314AF">
        <w:t xml:space="preserve">. The variables are </w:t>
      </w:r>
      <w:proofErr w:type="spellStart"/>
      <w:r w:rsidR="002314AF">
        <w:t>acessed</w:t>
      </w:r>
      <w:proofErr w:type="spellEnd"/>
      <w:r w:rsidR="00975085">
        <w:t xml:space="preserve"> by the main file by using “</w:t>
      </w:r>
      <w:r w:rsidR="00975085" w:rsidRPr="00975085">
        <w:t xml:space="preserve">from </w:t>
      </w:r>
      <w:proofErr w:type="spellStart"/>
      <w:r w:rsidR="00975085" w:rsidRPr="00975085">
        <w:t>GameFunctions</w:t>
      </w:r>
      <w:proofErr w:type="spellEnd"/>
      <w:r w:rsidR="00975085" w:rsidRPr="00975085">
        <w:t xml:space="preserve"> import *</w:t>
      </w:r>
      <w:r w:rsidR="00975085">
        <w:t xml:space="preserve">” which imports all the variables, functions, and imports of the </w:t>
      </w:r>
      <w:proofErr w:type="spellStart"/>
      <w:r w:rsidR="00975085">
        <w:t>GameFunctions</w:t>
      </w:r>
      <w:proofErr w:type="spellEnd"/>
      <w:r w:rsidR="00975085">
        <w:t xml:space="preserve"> file. </w:t>
      </w:r>
    </w:p>
    <w:p w:rsidR="00325FD5" w:rsidRDefault="00325FD5">
      <w:proofErr w:type="spellStart"/>
      <w:r>
        <w:t>Bellow</w:t>
      </w:r>
      <w:proofErr w:type="spellEnd"/>
      <w:r>
        <w:t xml:space="preserve"> is the definition of the main global variables in the game</w:t>
      </w:r>
    </w:p>
    <w:p w:rsidR="00325FD5" w:rsidRDefault="00325FD5" w:rsidP="00166464">
      <w:pPr>
        <w:pStyle w:val="ListParagraph"/>
        <w:numPr>
          <w:ilvl w:val="0"/>
          <w:numId w:val="1"/>
        </w:numPr>
      </w:pPr>
      <w:r>
        <w:t>PLAYER #</w:t>
      </w:r>
      <w:proofErr w:type="gramStart"/>
      <w:r>
        <w:t>The</w:t>
      </w:r>
      <w:proofErr w:type="gramEnd"/>
      <w:r>
        <w:t xml:space="preserve"> main character. </w:t>
      </w:r>
      <w:proofErr w:type="gramStart"/>
      <w:r>
        <w:t>player</w:t>
      </w:r>
      <w:proofErr w:type="gramEnd"/>
      <w:r>
        <w:t xml:space="preserve"> is an object instance of class character.</w:t>
      </w:r>
    </w:p>
    <w:p w:rsidR="00325FD5" w:rsidRDefault="00325FD5" w:rsidP="00166464">
      <w:pPr>
        <w:pStyle w:val="ListParagraph"/>
        <w:numPr>
          <w:ilvl w:val="0"/>
          <w:numId w:val="1"/>
        </w:numPr>
      </w:pPr>
      <w:r>
        <w:t>ITEMS #</w:t>
      </w:r>
      <w:proofErr w:type="gramStart"/>
      <w:r>
        <w:t>All</w:t>
      </w:r>
      <w:proofErr w:type="gramEnd"/>
      <w:r>
        <w:t xml:space="preserve"> the items. This a dictionary of objects of class equipment keyed by their </w:t>
      </w:r>
      <w:proofErr w:type="spellStart"/>
      <w:r>
        <w:t>lowcase</w:t>
      </w:r>
      <w:proofErr w:type="spellEnd"/>
      <w:r>
        <w:t xml:space="preserve"> equipment name (item.nam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MAPS #</w:t>
      </w:r>
      <w:proofErr w:type="gramStart"/>
      <w:r>
        <w:t>All</w:t>
      </w:r>
      <w:proofErr w:type="gramEnd"/>
      <w:r>
        <w:t xml:space="preserve"> the locations. A tuple of objects of class Map </w:t>
      </w:r>
      <w:proofErr w:type="spellStart"/>
      <w:r>
        <w:t>inxed</w:t>
      </w:r>
      <w:proofErr w:type="spellEnd"/>
      <w:r>
        <w:t xml:space="preserve"> by </w:t>
      </w:r>
      <w:proofErr w:type="spellStart"/>
      <w:r>
        <w:t>there</w:t>
      </w:r>
      <w:proofErr w:type="spellEnd"/>
      <w:r>
        <w:t xml:space="preserve"> </w:t>
      </w:r>
      <w:proofErr w:type="spellStart"/>
      <w:r>
        <w:t>x,y,z</w:t>
      </w:r>
      <w:proofErr w:type="spellEnd"/>
      <w:r>
        <w:t xml:space="preserve"> coordinate (MAPS[x][y][z])</w:t>
      </w:r>
    </w:p>
    <w:p w:rsidR="00325FD5" w:rsidRDefault="00325FD5" w:rsidP="00166464">
      <w:pPr>
        <w:pStyle w:val="ListParagraph"/>
        <w:numPr>
          <w:ilvl w:val="0"/>
          <w:numId w:val="1"/>
        </w:numPr>
      </w:pPr>
      <w:r>
        <w:t>INTERACT #</w:t>
      </w:r>
      <w:proofErr w:type="gramStart"/>
      <w:r>
        <w:t>All</w:t>
      </w:r>
      <w:proofErr w:type="gramEnd"/>
      <w:r>
        <w:t xml:space="preserve"> the </w:t>
      </w:r>
      <w:proofErr w:type="spellStart"/>
      <w:r>
        <w:t>interactables</w:t>
      </w:r>
      <w:proofErr w:type="spellEnd"/>
      <w:r>
        <w:t xml:space="preserve"> (stationary things that need something). This a dictionary of objects of class Interact keyed by their </w:t>
      </w:r>
      <w:proofErr w:type="spellStart"/>
      <w:r>
        <w:t>lowcase</w:t>
      </w:r>
      <w:proofErr w:type="spellEnd"/>
      <w:r>
        <w:t xml:space="preserve"> name (interact.nam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QUESTS #Quest statuses. This is a dictionary of flags (1 or 0) for the status of the quest keyed by quest name.</w:t>
      </w:r>
    </w:p>
    <w:p w:rsidR="00325FD5" w:rsidRDefault="00325FD5" w:rsidP="00166464">
      <w:pPr>
        <w:pStyle w:val="ListParagraph"/>
        <w:numPr>
          <w:ilvl w:val="0"/>
          <w:numId w:val="1"/>
        </w:numPr>
      </w:pPr>
      <w:r>
        <w:t xml:space="preserve">ENEMIES #All the </w:t>
      </w:r>
      <w:proofErr w:type="spellStart"/>
      <w:r>
        <w:t>npcs</w:t>
      </w:r>
      <w:proofErr w:type="spellEnd"/>
      <w:r>
        <w:t xml:space="preserve">. This a dictionary of objects of class Enemy keyed by their </w:t>
      </w:r>
      <w:proofErr w:type="spellStart"/>
      <w:r>
        <w:t>lowcase</w:t>
      </w:r>
      <w:proofErr w:type="spellEnd"/>
      <w:r>
        <w:t xml:space="preserve"> equipment name (</w:t>
      </w:r>
      <w:proofErr w:type="spellStart"/>
      <w:proofErr w:type="gramStart"/>
      <w:r>
        <w:t>item.name.lower</w:t>
      </w:r>
      <w:proofErr w:type="spellEnd"/>
      <w:r>
        <w:t>(</w:t>
      </w:r>
      <w:proofErr w:type="gramEnd"/>
      <w:r>
        <w:t xml:space="preserv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GAMEINFO #</w:t>
      </w:r>
      <w:proofErr w:type="gramStart"/>
      <w:r>
        <w:t>Miscellaneous</w:t>
      </w:r>
      <w:proofErr w:type="gramEnd"/>
      <w:r>
        <w:t xml:space="preserve"> game info. Dictionary of all sorts of variables</w:t>
      </w:r>
    </w:p>
    <w:p w:rsidR="006415BA" w:rsidRDefault="00C1521D">
      <w:r>
        <w:lastRenderedPageBreak/>
        <w:t xml:space="preserve">You can 5 of the main variables are dictionaries which store the instance objects of all the different classes for the whole game. </w:t>
      </w:r>
      <w:r w:rsidR="004A058C">
        <w:t xml:space="preserve">PLAYER is the main player object that is your player and MAPS is a special array that is indexed by </w:t>
      </w:r>
      <w:proofErr w:type="spellStart"/>
      <w:r w:rsidR="004A058C">
        <w:t>it’s</w:t>
      </w:r>
      <w:proofErr w:type="spellEnd"/>
      <w:r w:rsidR="004A058C">
        <w:t xml:space="preserve"> [x</w:t>
      </w:r>
      <w:proofErr w:type="gramStart"/>
      <w:r w:rsidR="004A058C">
        <w:t>][</w:t>
      </w:r>
      <w:proofErr w:type="gramEnd"/>
      <w:r w:rsidR="004A058C">
        <w:t>y][z] coordinate for example MAPS[x][y][z] is one location (to be honest I’m not sure exactly how maps works but I’ll let you know when I do)</w:t>
      </w:r>
      <w:r w:rsidR="00BF4937">
        <w:t>.</w:t>
      </w:r>
    </w:p>
    <w:p w:rsidR="00BF4937" w:rsidRDefault="00BF4937">
      <w:r>
        <w:t>The dictionaries are filled with instance objects from each of the classes seen bellow</w:t>
      </w:r>
      <w:r w:rsidR="00E1209E">
        <w:t xml:space="preserve">. They all have different attributes (object variables) and methods (object functions) which a full list that can be seen </w:t>
      </w:r>
      <w:r w:rsidR="00340A3C">
        <w:t>in the GameClasses.py file.</w:t>
      </w:r>
    </w:p>
    <w:p w:rsidR="00E1209E" w:rsidRDefault="00E1209E" w:rsidP="00E1209E">
      <w:pPr>
        <w:pStyle w:val="ListParagraph"/>
        <w:numPr>
          <w:ilvl w:val="0"/>
          <w:numId w:val="2"/>
        </w:numPr>
      </w:pPr>
      <w:r>
        <w:t>class Equipment:</w:t>
      </w:r>
    </w:p>
    <w:p w:rsidR="001B1E85" w:rsidRDefault="001B1E85" w:rsidP="001B1E85">
      <w:pPr>
        <w:pStyle w:val="ListParagraph"/>
        <w:numPr>
          <w:ilvl w:val="0"/>
          <w:numId w:val="2"/>
        </w:numPr>
      </w:pPr>
      <w:r w:rsidRPr="001B1E85">
        <w:t>class Character:</w:t>
      </w:r>
    </w:p>
    <w:p w:rsidR="001B1E85" w:rsidRDefault="001B1E85" w:rsidP="001B1E85">
      <w:pPr>
        <w:pStyle w:val="ListParagraph"/>
        <w:numPr>
          <w:ilvl w:val="0"/>
          <w:numId w:val="2"/>
        </w:numPr>
      </w:pPr>
      <w:r w:rsidRPr="001B1E85">
        <w:t>class Enemy:</w:t>
      </w:r>
    </w:p>
    <w:p w:rsidR="001B1E85" w:rsidRDefault="001B1E85" w:rsidP="001B1E85">
      <w:pPr>
        <w:pStyle w:val="ListParagraph"/>
        <w:numPr>
          <w:ilvl w:val="0"/>
          <w:numId w:val="2"/>
        </w:numPr>
      </w:pPr>
      <w:r w:rsidRPr="001B1E85">
        <w:t>class Interact:</w:t>
      </w:r>
    </w:p>
    <w:p w:rsidR="006415BA" w:rsidRDefault="001B1E85" w:rsidP="0047261C">
      <w:pPr>
        <w:pStyle w:val="ListParagraph"/>
        <w:numPr>
          <w:ilvl w:val="0"/>
          <w:numId w:val="2"/>
        </w:numPr>
      </w:pPr>
      <w:r w:rsidRPr="001B1E85">
        <w:t>class Map:</w:t>
      </w:r>
    </w:p>
    <w:p w:rsidR="00B94F3A" w:rsidRDefault="00B94F3A" w:rsidP="00B94F3A">
      <w:r>
        <w:t xml:space="preserve">Knowing these </w:t>
      </w:r>
      <w:r w:rsidR="006F633F">
        <w:t>basics</w:t>
      </w:r>
      <w:r>
        <w:t xml:space="preserve">, seeing how it’s done in the code, and following the description in the </w:t>
      </w:r>
      <w:proofErr w:type="spellStart"/>
      <w:r>
        <w:t>Github</w:t>
      </w:r>
      <w:proofErr w:type="spellEnd"/>
      <w:r>
        <w:t xml:space="preserve"> readme (see copy pasted below) you should be able to follow how to add things to the game (but ask questions if you don’t)</w:t>
      </w:r>
      <w:r w:rsidR="006F633F">
        <w:t>.</w:t>
      </w:r>
    </w:p>
    <w:p w:rsidR="006F633F" w:rsidRDefault="006F633F" w:rsidP="006F633F">
      <w:r>
        <w:t xml:space="preserve">In general try to keep this structure and put any other long </w:t>
      </w:r>
      <w:proofErr w:type="spellStart"/>
      <w:proofErr w:type="gramStart"/>
      <w:r>
        <w:t>ascii</w:t>
      </w:r>
      <w:proofErr w:type="spellEnd"/>
      <w:proofErr w:type="gramEnd"/>
      <w:r>
        <w:t xml:space="preserve"> display or mode into another file:</w:t>
      </w:r>
    </w:p>
    <w:p w:rsidR="006F633F" w:rsidRDefault="006F633F" w:rsidP="006F633F">
      <w:proofErr w:type="spellStart"/>
      <w:r>
        <w:t>EngPhysAdventure</w:t>
      </w:r>
      <w:proofErr w:type="spellEnd"/>
      <w:r>
        <w:t xml:space="preserve"> ____ = the setup, main loop, and ending. Run this to run the game.</w:t>
      </w:r>
      <w:r w:rsidR="00D334EE">
        <w:t xml:space="preserve"> </w:t>
      </w:r>
    </w:p>
    <w:p w:rsidR="006F633F" w:rsidRDefault="006F633F" w:rsidP="006F633F">
      <w:r>
        <w:t xml:space="preserve">GameFunctions.py = </w:t>
      </w:r>
      <w:proofErr w:type="gramStart"/>
      <w:r>
        <w:t>The</w:t>
      </w:r>
      <w:proofErr w:type="gramEnd"/>
      <w:r>
        <w:t xml:space="preserve"> main mechanics of the game and the quests. All non-class functions.</w:t>
      </w:r>
      <w:r w:rsidR="00D334EE">
        <w:t xml:space="preserve"> Where the global variables are </w:t>
      </w:r>
      <w:proofErr w:type="spellStart"/>
      <w:r w:rsidR="00D334EE">
        <w:t>dfined</w:t>
      </w:r>
      <w:proofErr w:type="spellEnd"/>
      <w:r>
        <w:t xml:space="preserve"> </w:t>
      </w:r>
    </w:p>
    <w:p w:rsidR="006F633F" w:rsidRDefault="006F633F" w:rsidP="006F633F">
      <w:r>
        <w:t xml:space="preserve">GameClasses.py = Class definitions and their </w:t>
      </w:r>
      <w:proofErr w:type="spellStart"/>
      <w:r>
        <w:t>coresponding</w:t>
      </w:r>
      <w:proofErr w:type="spellEnd"/>
      <w:r>
        <w:t xml:space="preserve"> </w:t>
      </w:r>
      <w:r w:rsidR="0062468E">
        <w:t>methods</w:t>
      </w:r>
      <w:r>
        <w:t>.</w:t>
      </w:r>
    </w:p>
    <w:p w:rsidR="00B94F3A" w:rsidRDefault="006F633F" w:rsidP="00B94F3A">
      <w:r>
        <w:t xml:space="preserve">Startup.py = All the map locations, items, </w:t>
      </w:r>
      <w:proofErr w:type="spellStart"/>
      <w:r>
        <w:t>npcs</w:t>
      </w:r>
      <w:proofErr w:type="spellEnd"/>
      <w:r>
        <w:t xml:space="preserve"> (called enemies), and </w:t>
      </w:r>
      <w:proofErr w:type="spellStart"/>
      <w:r>
        <w:t>interactables</w:t>
      </w:r>
      <w:proofErr w:type="spellEnd"/>
      <w:r w:rsidR="00782208">
        <w:t xml:space="preserve"> are defined</w:t>
      </w:r>
      <w:r>
        <w:t>. Also creates the dictionaries of them.</w:t>
      </w:r>
    </w:p>
    <w:p w:rsidR="006F633F" w:rsidRDefault="006F633F" w:rsidP="00B94F3A">
      <w:r>
        <w:t xml:space="preserve">AsciiArt.py = Where all of the </w:t>
      </w:r>
      <w:proofErr w:type="spellStart"/>
      <w:proofErr w:type="gramStart"/>
      <w:r>
        <w:t>ascii</w:t>
      </w:r>
      <w:proofErr w:type="spellEnd"/>
      <w:proofErr w:type="gramEnd"/>
      <w:r>
        <w:t xml:space="preserve"> art display files are</w:t>
      </w:r>
    </w:p>
    <w:p w:rsidR="00B94F3A" w:rsidRDefault="00AD23D8" w:rsidP="00AD23D8">
      <w:pPr>
        <w:pStyle w:val="Heading2"/>
      </w:pPr>
      <w:bookmarkStart w:id="3" w:name="_Toc4088543"/>
      <w:r>
        <w:t>The Game Structure/execution</w:t>
      </w:r>
      <w:bookmarkEnd w:id="3"/>
      <w:r>
        <w:t xml:space="preserve"> </w:t>
      </w:r>
    </w:p>
    <w:p w:rsidR="00B94F3A" w:rsidRDefault="009D0524" w:rsidP="00B94F3A">
      <w:r>
        <w:t xml:space="preserve">Because the game as become much more non-linear with the ability to restart, save, continue at the end, restart at the end, and even play the game in the game I want to outline how it now runs from variable initialization to </w:t>
      </w:r>
      <w:r w:rsidR="00095575">
        <w:t>how the game runs while you’re playing it</w:t>
      </w:r>
      <w:r w:rsidR="005C5922">
        <w:t>.</w:t>
      </w:r>
    </w:p>
    <w:p w:rsidR="002668F8" w:rsidRDefault="002668F8" w:rsidP="00FA5F12">
      <w:pPr>
        <w:pStyle w:val="Heading3"/>
      </w:pPr>
      <w:bookmarkStart w:id="4" w:name="_Toc4088544"/>
      <w:r>
        <w:t xml:space="preserve">Game </w:t>
      </w:r>
      <w:r w:rsidR="00FA5F12">
        <w:t>Initialization</w:t>
      </w:r>
      <w:bookmarkEnd w:id="4"/>
    </w:p>
    <w:p w:rsidR="002668F8" w:rsidRDefault="002668F8" w:rsidP="00B94F3A"/>
    <w:p w:rsidR="002668F8" w:rsidRDefault="002668F8" w:rsidP="00FA5F12">
      <w:pPr>
        <w:pStyle w:val="Heading3"/>
      </w:pPr>
      <w:bookmarkStart w:id="5" w:name="_Toc4088545"/>
      <w:r>
        <w:t>Game Structure</w:t>
      </w:r>
      <w:bookmarkEnd w:id="5"/>
    </w:p>
    <w:p w:rsidR="005C5922" w:rsidRDefault="005C5922" w:rsidP="00B94F3A"/>
    <w:p w:rsidR="00384E2E" w:rsidRDefault="00384E2E" w:rsidP="00384E2E">
      <w:r>
        <w:t xml:space="preserve">One thing to say about the game right now is it seems very </w:t>
      </w:r>
      <w:proofErr w:type="spellStart"/>
      <w:r>
        <w:t>unrobust</w:t>
      </w:r>
      <w:proofErr w:type="spellEnd"/>
      <w:r>
        <w:t xml:space="preserve">. If </w:t>
      </w:r>
      <w:proofErr w:type="spellStart"/>
      <w:r>
        <w:t>varaibles</w:t>
      </w:r>
      <w:proofErr w:type="spellEnd"/>
      <w:r>
        <w:t xml:space="preserve"> and definitions aren’t in the right order in the code the game will break or glitch. This makes me suspect that with increasing complexity the game will become even more finicky which may be able to be solved with better organizations/functional code. If there’s anything you see that looks bad/unrefined/can be done better please feel free to change it in a spate branch. I am by no means the most experienced at writing code, </w:t>
      </w:r>
      <w:r>
        <w:lastRenderedPageBreak/>
        <w:t>using python, or software development. In the future to make it easier manage the software development side I’d like to use better defined test cases, follow a proper python style guide, and think about code optimization</w:t>
      </w:r>
    </w:p>
    <w:p w:rsidR="00384E2E" w:rsidRDefault="00384E2E" w:rsidP="00384E2E">
      <w:r>
        <w:t>-Brendan Fallon</w:t>
      </w:r>
    </w:p>
    <w:p w:rsidR="005C5922" w:rsidRDefault="005C5922" w:rsidP="00B94F3A"/>
    <w:p w:rsidR="005C5922" w:rsidRDefault="005C5922" w:rsidP="00B94F3A"/>
    <w:p w:rsidR="00384E2E" w:rsidRDefault="00384E2E" w:rsidP="00384E2E">
      <w:pPr>
        <w:pStyle w:val="Heading2"/>
      </w:pPr>
      <w:bookmarkStart w:id="6" w:name="_Toc4088546"/>
      <w:r>
        <w:t xml:space="preserve">Best Strategy to </w:t>
      </w:r>
      <w:proofErr w:type="gramStart"/>
      <w:r>
        <w:t>Win</w:t>
      </w:r>
      <w:proofErr w:type="gramEnd"/>
      <w:r>
        <w:t xml:space="preserve"> for speed running or otherwise</w:t>
      </w:r>
      <w:bookmarkEnd w:id="6"/>
    </w:p>
    <w:p w:rsidR="00AD23D8" w:rsidRDefault="004B04F2" w:rsidP="00B94F3A">
      <w:r>
        <w:t xml:space="preserve">If doing Tyler </w:t>
      </w:r>
      <w:proofErr w:type="spellStart"/>
      <w:r>
        <w:t>Kashak</w:t>
      </w:r>
      <w:proofErr w:type="spellEnd"/>
      <w:r>
        <w:t xml:space="preserve"> just beat all the people. If otherwise should do the nuke quest first as it’s the </w:t>
      </w:r>
      <w:proofErr w:type="spellStart"/>
      <w:r>
        <w:t>easiet</w:t>
      </w:r>
      <w:proofErr w:type="spellEnd"/>
      <w:r>
        <w:t xml:space="preserve"> to get the gamma glove before having to face the tough </w:t>
      </w:r>
      <w:proofErr w:type="spellStart"/>
      <w:r>
        <w:t>Kenrick</w:t>
      </w:r>
      <w:proofErr w:type="spellEnd"/>
      <w:r>
        <w:t xml:space="preserve"> and Dr. </w:t>
      </w:r>
      <w:proofErr w:type="spellStart"/>
      <w:r>
        <w:t>Soleymani</w:t>
      </w:r>
      <w:proofErr w:type="spellEnd"/>
      <w:r>
        <w:t xml:space="preserve">. </w:t>
      </w:r>
      <w:r w:rsidR="00312C3F">
        <w:t>From there best to do the silicon quest and then the optics last. Can get it down to five minutes if you want</w:t>
      </w:r>
    </w:p>
    <w:p w:rsidR="00384E2E" w:rsidRDefault="00384E2E" w:rsidP="00384E2E">
      <w:r>
        <w:t>-Brendan Fallon</w:t>
      </w:r>
    </w:p>
    <w:p w:rsidR="00B94F3A" w:rsidRDefault="00B94F3A" w:rsidP="00B94F3A"/>
    <w:p w:rsidR="00D879F4" w:rsidRDefault="00D879F4" w:rsidP="00B94F3A"/>
    <w:p w:rsidR="00D879F4" w:rsidRDefault="00D879F4" w:rsidP="00A44B2B">
      <w:pPr>
        <w:pStyle w:val="Heading1"/>
      </w:pPr>
      <w:bookmarkStart w:id="7" w:name="_Toc4088547"/>
      <w:r>
        <w:t>0.26.1</w:t>
      </w:r>
      <w:r w:rsidR="00A44B2B">
        <w:t xml:space="preserve"> – </w:t>
      </w:r>
      <w:proofErr w:type="spellStart"/>
      <w:r w:rsidR="00A44B2B">
        <w:t>SpeedRun</w:t>
      </w:r>
      <w:proofErr w:type="spellEnd"/>
      <w:r w:rsidR="00A44B2B">
        <w:t xml:space="preserve"> Update</w:t>
      </w:r>
      <w:bookmarkEnd w:id="7"/>
    </w:p>
    <w:sectPr w:rsidR="00D879F4">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1A07" w:rsidRDefault="00DD1A07" w:rsidP="0047261C">
      <w:pPr>
        <w:spacing w:after="0" w:line="240" w:lineRule="auto"/>
      </w:pPr>
      <w:r>
        <w:separator/>
      </w:r>
    </w:p>
  </w:endnote>
  <w:endnote w:type="continuationSeparator" w:id="0">
    <w:p w:rsidR="00DD1A07" w:rsidRDefault="00DD1A07" w:rsidP="00472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1A07" w:rsidRDefault="00DD1A07" w:rsidP="0047261C">
      <w:pPr>
        <w:spacing w:after="0" w:line="240" w:lineRule="auto"/>
      </w:pPr>
      <w:r>
        <w:separator/>
      </w:r>
    </w:p>
  </w:footnote>
  <w:footnote w:type="continuationSeparator" w:id="0">
    <w:p w:rsidR="00DD1A07" w:rsidRDefault="00DD1A07" w:rsidP="004726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996390"/>
      <w:docPartObj>
        <w:docPartGallery w:val="Page Numbers (Top of Page)"/>
        <w:docPartUnique/>
      </w:docPartObj>
    </w:sdtPr>
    <w:sdtEndPr>
      <w:rPr>
        <w:noProof/>
      </w:rPr>
    </w:sdtEndPr>
    <w:sdtContent>
      <w:p w:rsidR="0047261C" w:rsidRDefault="0047261C">
        <w:pPr>
          <w:pStyle w:val="Header"/>
          <w:jc w:val="right"/>
          <w:rPr>
            <w:noProof/>
          </w:rPr>
        </w:pPr>
        <w:r>
          <w:fldChar w:fldCharType="begin"/>
        </w:r>
        <w:r>
          <w:instrText xml:space="preserve"> PAGE   \* MERGEFORMAT </w:instrText>
        </w:r>
        <w:r>
          <w:fldChar w:fldCharType="separate"/>
        </w:r>
        <w:r w:rsidR="00D32D5F">
          <w:rPr>
            <w:noProof/>
          </w:rPr>
          <w:t>6</w:t>
        </w:r>
        <w:r>
          <w:rPr>
            <w:noProof/>
          </w:rPr>
          <w:fldChar w:fldCharType="end"/>
        </w:r>
      </w:p>
      <w:p w:rsidR="0047261C" w:rsidRDefault="0047261C">
        <w:pPr>
          <w:pStyle w:val="Header"/>
          <w:jc w:val="right"/>
        </w:pPr>
        <w:r>
          <w:rPr>
            <w:noProof/>
          </w:rPr>
          <w:t>13 Hollywood Productions</w:t>
        </w:r>
      </w:p>
    </w:sdtContent>
  </w:sdt>
  <w:p w:rsidR="0047261C" w:rsidRDefault="0047261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8661E"/>
    <w:multiLevelType w:val="hybridMultilevel"/>
    <w:tmpl w:val="D3561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1176829"/>
    <w:multiLevelType w:val="hybridMultilevel"/>
    <w:tmpl w:val="5CD49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MTA0NTA1M7c0NLVU0lEKTi0uzszPAykwrQUAIQjjJCwAAAA="/>
  </w:docVars>
  <w:rsids>
    <w:rsidRoot w:val="00912F2F"/>
    <w:rsid w:val="00050FBE"/>
    <w:rsid w:val="0005674C"/>
    <w:rsid w:val="000726DF"/>
    <w:rsid w:val="00095575"/>
    <w:rsid w:val="000B1A1E"/>
    <w:rsid w:val="000B24F4"/>
    <w:rsid w:val="000C4692"/>
    <w:rsid w:val="000F1C33"/>
    <w:rsid w:val="00113B7F"/>
    <w:rsid w:val="00117C9F"/>
    <w:rsid w:val="00146B93"/>
    <w:rsid w:val="00166464"/>
    <w:rsid w:val="001B1E85"/>
    <w:rsid w:val="001B2322"/>
    <w:rsid w:val="001F75D8"/>
    <w:rsid w:val="002314AF"/>
    <w:rsid w:val="00233FD1"/>
    <w:rsid w:val="00240B7D"/>
    <w:rsid w:val="00262F85"/>
    <w:rsid w:val="002668F8"/>
    <w:rsid w:val="002727E1"/>
    <w:rsid w:val="00280036"/>
    <w:rsid w:val="00296380"/>
    <w:rsid w:val="002A4D2A"/>
    <w:rsid w:val="002B73DF"/>
    <w:rsid w:val="002F7E09"/>
    <w:rsid w:val="00312C3F"/>
    <w:rsid w:val="00313AD2"/>
    <w:rsid w:val="00325FD5"/>
    <w:rsid w:val="00340A3C"/>
    <w:rsid w:val="00361ABC"/>
    <w:rsid w:val="00361F36"/>
    <w:rsid w:val="00384E2E"/>
    <w:rsid w:val="003B2C84"/>
    <w:rsid w:val="003C5A0F"/>
    <w:rsid w:val="003D0E97"/>
    <w:rsid w:val="003E6BF0"/>
    <w:rsid w:val="00425F08"/>
    <w:rsid w:val="0043388C"/>
    <w:rsid w:val="00467295"/>
    <w:rsid w:val="0047261C"/>
    <w:rsid w:val="0048675F"/>
    <w:rsid w:val="004A058C"/>
    <w:rsid w:val="004A310B"/>
    <w:rsid w:val="004A47EF"/>
    <w:rsid w:val="004B04F2"/>
    <w:rsid w:val="004C5F1C"/>
    <w:rsid w:val="004F08E2"/>
    <w:rsid w:val="00560D04"/>
    <w:rsid w:val="005733FC"/>
    <w:rsid w:val="00586B72"/>
    <w:rsid w:val="005C2257"/>
    <w:rsid w:val="005C5922"/>
    <w:rsid w:val="005C620C"/>
    <w:rsid w:val="005E7261"/>
    <w:rsid w:val="0062468E"/>
    <w:rsid w:val="006415BA"/>
    <w:rsid w:val="006B5BAF"/>
    <w:rsid w:val="006C619E"/>
    <w:rsid w:val="006F633F"/>
    <w:rsid w:val="00722A30"/>
    <w:rsid w:val="00755CBF"/>
    <w:rsid w:val="007727A5"/>
    <w:rsid w:val="00782208"/>
    <w:rsid w:val="00795B28"/>
    <w:rsid w:val="007F761A"/>
    <w:rsid w:val="00823F6C"/>
    <w:rsid w:val="0084291E"/>
    <w:rsid w:val="0086151B"/>
    <w:rsid w:val="0088233E"/>
    <w:rsid w:val="00892D9B"/>
    <w:rsid w:val="008A1497"/>
    <w:rsid w:val="008A15BC"/>
    <w:rsid w:val="008C3551"/>
    <w:rsid w:val="008E2E7A"/>
    <w:rsid w:val="008F3004"/>
    <w:rsid w:val="00912F2F"/>
    <w:rsid w:val="009170A2"/>
    <w:rsid w:val="00925C52"/>
    <w:rsid w:val="009264C1"/>
    <w:rsid w:val="00975085"/>
    <w:rsid w:val="009766DE"/>
    <w:rsid w:val="009B2B2B"/>
    <w:rsid w:val="009B6C8D"/>
    <w:rsid w:val="009B7F09"/>
    <w:rsid w:val="009D0524"/>
    <w:rsid w:val="009E0DB3"/>
    <w:rsid w:val="00A12348"/>
    <w:rsid w:val="00A425C9"/>
    <w:rsid w:val="00A44B2B"/>
    <w:rsid w:val="00A514EC"/>
    <w:rsid w:val="00A9501D"/>
    <w:rsid w:val="00AD0FC1"/>
    <w:rsid w:val="00AD23D8"/>
    <w:rsid w:val="00B110E0"/>
    <w:rsid w:val="00B149B2"/>
    <w:rsid w:val="00B2404B"/>
    <w:rsid w:val="00B52A25"/>
    <w:rsid w:val="00B60652"/>
    <w:rsid w:val="00B94F3A"/>
    <w:rsid w:val="00BF0663"/>
    <w:rsid w:val="00BF4937"/>
    <w:rsid w:val="00C032B8"/>
    <w:rsid w:val="00C141A2"/>
    <w:rsid w:val="00C1521D"/>
    <w:rsid w:val="00C435C2"/>
    <w:rsid w:val="00C43868"/>
    <w:rsid w:val="00D32D5F"/>
    <w:rsid w:val="00D334EE"/>
    <w:rsid w:val="00D45F76"/>
    <w:rsid w:val="00D879F4"/>
    <w:rsid w:val="00DB2933"/>
    <w:rsid w:val="00DB3027"/>
    <w:rsid w:val="00DC70D5"/>
    <w:rsid w:val="00DD1A07"/>
    <w:rsid w:val="00E01A04"/>
    <w:rsid w:val="00E1209E"/>
    <w:rsid w:val="00E16F2B"/>
    <w:rsid w:val="00E20310"/>
    <w:rsid w:val="00E60348"/>
    <w:rsid w:val="00EA113A"/>
    <w:rsid w:val="00EC79D1"/>
    <w:rsid w:val="00ED5EE9"/>
    <w:rsid w:val="00EE15FF"/>
    <w:rsid w:val="00F1799B"/>
    <w:rsid w:val="00F24362"/>
    <w:rsid w:val="00F84DCD"/>
    <w:rsid w:val="00F94FA0"/>
    <w:rsid w:val="00FA5F12"/>
    <w:rsid w:val="00FA7802"/>
    <w:rsid w:val="00FC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93353709-C1A8-44AF-A64D-3423485A8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26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726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A5F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464"/>
    <w:pPr>
      <w:ind w:left="720"/>
      <w:contextualSpacing/>
    </w:pPr>
  </w:style>
  <w:style w:type="character" w:customStyle="1" w:styleId="Heading1Char">
    <w:name w:val="Heading 1 Char"/>
    <w:basedOn w:val="DefaultParagraphFont"/>
    <w:link w:val="Heading1"/>
    <w:uiPriority w:val="9"/>
    <w:rsid w:val="0047261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7261C"/>
    <w:pPr>
      <w:outlineLvl w:val="9"/>
    </w:pPr>
  </w:style>
  <w:style w:type="character" w:customStyle="1" w:styleId="Heading2Char">
    <w:name w:val="Heading 2 Char"/>
    <w:basedOn w:val="DefaultParagraphFont"/>
    <w:link w:val="Heading2"/>
    <w:uiPriority w:val="9"/>
    <w:rsid w:val="0047261C"/>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47261C"/>
    <w:pPr>
      <w:spacing w:after="100"/>
    </w:pPr>
  </w:style>
  <w:style w:type="paragraph" w:styleId="TOC2">
    <w:name w:val="toc 2"/>
    <w:basedOn w:val="Normal"/>
    <w:next w:val="Normal"/>
    <w:autoRedefine/>
    <w:uiPriority w:val="39"/>
    <w:unhideWhenUsed/>
    <w:rsid w:val="0047261C"/>
    <w:pPr>
      <w:spacing w:after="100"/>
      <w:ind w:left="220"/>
    </w:pPr>
  </w:style>
  <w:style w:type="character" w:styleId="Hyperlink">
    <w:name w:val="Hyperlink"/>
    <w:basedOn w:val="DefaultParagraphFont"/>
    <w:uiPriority w:val="99"/>
    <w:unhideWhenUsed/>
    <w:rsid w:val="0047261C"/>
    <w:rPr>
      <w:color w:val="0563C1" w:themeColor="hyperlink"/>
      <w:u w:val="single"/>
    </w:rPr>
  </w:style>
  <w:style w:type="paragraph" w:styleId="Header">
    <w:name w:val="header"/>
    <w:basedOn w:val="Normal"/>
    <w:link w:val="HeaderChar"/>
    <w:uiPriority w:val="99"/>
    <w:unhideWhenUsed/>
    <w:rsid w:val="00472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61C"/>
  </w:style>
  <w:style w:type="paragraph" w:styleId="Footer">
    <w:name w:val="footer"/>
    <w:basedOn w:val="Normal"/>
    <w:link w:val="FooterChar"/>
    <w:uiPriority w:val="99"/>
    <w:unhideWhenUsed/>
    <w:rsid w:val="00472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61C"/>
  </w:style>
  <w:style w:type="character" w:customStyle="1" w:styleId="Heading3Char">
    <w:name w:val="Heading 3 Char"/>
    <w:basedOn w:val="DefaultParagraphFont"/>
    <w:link w:val="Heading3"/>
    <w:uiPriority w:val="9"/>
    <w:rsid w:val="00FA5F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B5BA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D04448A-F3DC-437B-983A-BA3456A58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3</TotalTime>
  <Pages>6</Pages>
  <Words>1923</Words>
  <Characters>1096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8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Brendan Fallon</cp:lastModifiedBy>
  <cp:revision>119</cp:revision>
  <dcterms:created xsi:type="dcterms:W3CDTF">2019-01-01T18:15:00Z</dcterms:created>
  <dcterms:modified xsi:type="dcterms:W3CDTF">2019-03-27T09:09:00Z</dcterms:modified>
</cp:coreProperties>
</file>